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6B351E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5C63DD">
        <w:t>8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03D5E321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A4797D">
        <w:t>5</w:t>
      </w:r>
      <w:r w:rsidR="0061151F">
        <w:t>-</w:t>
      </w:r>
      <w:r w:rsidR="00A4797D">
        <w:t>09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A4797D">
        <w:t>5</w:t>
      </w:r>
      <w:r w:rsidR="002270E9" w:rsidRPr="002270E9">
        <w:t>-</w:t>
      </w:r>
      <w:r w:rsidR="00A4797D">
        <w:t>20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702192B8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2.9</w:t>
      </w:r>
    </w:p>
    <w:p w14:paraId="2C138020" w14:textId="77777777" w:rsid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3D07279F" w14:textId="71D8FA9E" w:rsidR="00D932AD" w:rsidRP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D932AD">
        <w:t>[AT118-e][</w:t>
      </w:r>
      <w:proofErr w:type="gramStart"/>
      <w:r w:rsidR="00D932AD">
        <w:t>623][</w:t>
      </w:r>
      <w:proofErr w:type="gramEnd"/>
      <w:r w:rsidR="00D932AD">
        <w:t>POS] 38331 positioning CR (Ericsson)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6799B55D" w14:textId="77777777" w:rsidR="00D932AD" w:rsidRDefault="00D932AD" w:rsidP="00D932AD">
      <w:pPr>
        <w:pStyle w:val="EmailDiscussion"/>
        <w:numPr>
          <w:ilvl w:val="0"/>
          <w:numId w:val="29"/>
        </w:numPr>
        <w:overflowPunct/>
        <w:autoSpaceDE/>
        <w:autoSpaceDN/>
        <w:adjustRightInd/>
        <w:textAlignment w:val="auto"/>
        <w:rPr>
          <w:lang w:eastAsia="en-US"/>
        </w:rPr>
      </w:pPr>
      <w:r>
        <w:t>[AT118-e][</w:t>
      </w:r>
      <w:proofErr w:type="gramStart"/>
      <w:r>
        <w:t>623][</w:t>
      </w:r>
      <w:proofErr w:type="gramEnd"/>
      <w:r>
        <w:t>POS] 38331 positioning CR (Ericsson)</w:t>
      </w:r>
    </w:p>
    <w:p w14:paraId="0ECF9784" w14:textId="77777777" w:rsidR="00D932AD" w:rsidRDefault="00D932AD" w:rsidP="00D932AD">
      <w:pPr>
        <w:pStyle w:val="EmailDiscussion2"/>
      </w:pPr>
      <w:r>
        <w:t xml:space="preserve">      Scope: Review and update the rapporteur CR, </w:t>
      </w:r>
      <w:proofErr w:type="gramStart"/>
      <w:r>
        <w:t>taking into account</w:t>
      </w:r>
      <w:proofErr w:type="gramEnd"/>
      <w:r>
        <w:t xml:space="preserve"> decisions of this meeting.  Discussion should coordinate with the handling of agenda item summaries.</w:t>
      </w:r>
    </w:p>
    <w:p w14:paraId="4CF4578D" w14:textId="77777777" w:rsidR="00D932AD" w:rsidRDefault="00D932AD" w:rsidP="00D932AD">
      <w:pPr>
        <w:pStyle w:val="EmailDiscussion2"/>
      </w:pPr>
      <w:r>
        <w:t>      Intended outcome: Agreeable CR</w:t>
      </w:r>
    </w:p>
    <w:p w14:paraId="54CFA9B1" w14:textId="77777777" w:rsidR="00D932AD" w:rsidRDefault="00D932AD" w:rsidP="00D932AD">
      <w:pPr>
        <w:pStyle w:val="EmailDiscussion2"/>
      </w:pPr>
      <w:r>
        <w:t>      Deadline:  Tuesday 2022-05-17 1800 UTC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6E83EB6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516C6840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0B09E049" w14:textId="77777777" w:rsidR="00336BC0" w:rsidRDefault="00336BC0" w:rsidP="00336BC0">
      <w:bookmarkStart w:id="0" w:name="_GoBack"/>
    </w:p>
    <w:p w14:paraId="08F6EC81" w14:textId="4575CDB9" w:rsidR="00336BC0" w:rsidRDefault="00336BC0" w:rsidP="00336BC0">
      <w:r>
        <w:t xml:space="preserve">3.1 For RIL E064 </w:t>
      </w:r>
      <w:hyperlink r:id="rId11" w:history="1">
        <w:r w:rsidRPr="00336BC0">
          <w:rPr>
            <w:rStyle w:val="Hyperlink"/>
          </w:rPr>
          <w:t>R2-2205811</w:t>
        </w:r>
      </w:hyperlink>
    </w:p>
    <w:p w14:paraId="4A46C9CE" w14:textId="77777777" w:rsidR="00336BC0" w:rsidRDefault="00336BC0" w:rsidP="00336BC0"/>
    <w:p w14:paraId="08B2EA15" w14:textId="4480C060" w:rsidR="00336BC0" w:rsidRPr="00E97895" w:rsidRDefault="00336BC0" w:rsidP="00336BC0">
      <w:pPr>
        <w:rPr>
          <w:b/>
          <w:lang w:eastAsia="zh-CN"/>
        </w:rPr>
      </w:pPr>
      <w:r>
        <w:rPr>
          <w:b/>
          <w:lang w:eastAsia="zh-CN"/>
        </w:rPr>
        <w:t xml:space="preserve">Please provide the comments on the </w:t>
      </w:r>
      <w:r>
        <w:rPr>
          <w:b/>
          <w:lang w:eastAsia="zh-CN"/>
        </w:rPr>
        <w:t xml:space="preserve">RIL E064 </w:t>
      </w:r>
      <w:r>
        <w:rPr>
          <w:b/>
          <w:lang w:eastAsia="zh-CN"/>
        </w:rPr>
        <w:t>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336BC0" w14:paraId="229E145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2CAE5E5" w14:textId="77777777" w:rsidR="00336BC0" w:rsidRDefault="00336BC0" w:rsidP="003968F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CE259DB" w14:textId="77777777" w:rsidR="00336BC0" w:rsidRDefault="00336BC0" w:rsidP="003968F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336BC0" w14:paraId="7CF0438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B854" w14:textId="77777777" w:rsidR="00336BC0" w:rsidRPr="00B31698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31E1" w14:textId="77777777" w:rsidR="00336BC0" w:rsidRPr="005E382C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336BC0" w14:paraId="4E247B2A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7420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2C09F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336BC0" w:rsidRPr="006C112C" w14:paraId="3566644F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C735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2AFF" w14:textId="77777777" w:rsidR="00336BC0" w:rsidRPr="006C112C" w:rsidRDefault="00336BC0" w:rsidP="003968F1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bookmarkEnd w:id="0"/>
      <w:tr w:rsidR="00336BC0" w14:paraId="151CB83F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0537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D2A4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480DAED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F420" w14:textId="77777777" w:rsidR="00336BC0" w:rsidRPr="008B27F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1BAF" w14:textId="77777777" w:rsidR="00336BC0" w:rsidRPr="00FD3ADB" w:rsidRDefault="00336BC0" w:rsidP="003968F1">
            <w:pPr>
              <w:rPr>
                <w:lang w:val="en-US"/>
              </w:rPr>
            </w:pPr>
          </w:p>
        </w:tc>
      </w:tr>
      <w:tr w:rsidR="00336BC0" w14:paraId="69232364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5B1C" w14:textId="77777777" w:rsidR="00336BC0" w:rsidRPr="00C66B6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33708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5956352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1AC57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D467F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9ADF2E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E9CA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D54F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2C19405E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01B2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06F3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C9DDF8C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1071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A507" w14:textId="77777777" w:rsidR="00336BC0" w:rsidRPr="00BB6BB3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336BC0" w:rsidRPr="007D69F9" w14:paraId="1ACE067D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EE2D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18FA" w14:textId="77777777" w:rsidR="00336BC0" w:rsidRPr="00015D28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29D590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B0D0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1FBC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6B6E834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F9F8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812E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D83AB6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EBCD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C329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B452594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3480A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F7555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26BF8798" w14:textId="77777777" w:rsidR="00336BC0" w:rsidRDefault="00336BC0" w:rsidP="00336BC0">
      <w:pPr>
        <w:pStyle w:val="Heading1"/>
        <w:sectPr w:rsidR="00336BC0" w:rsidSect="009D5DE3">
          <w:headerReference w:type="even" r:id="rId12"/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0B792E7" w14:textId="77777777" w:rsidR="00336BC0" w:rsidRDefault="00336BC0" w:rsidP="00336BC0"/>
    <w:p w14:paraId="263843A0" w14:textId="77777777" w:rsidR="00336BC0" w:rsidRDefault="00336BC0" w:rsidP="00336BC0"/>
    <w:p w14:paraId="72F34C2A" w14:textId="77777777" w:rsidR="00336BC0" w:rsidRDefault="00336BC0" w:rsidP="00336BC0"/>
    <w:p w14:paraId="2939CA58" w14:textId="070F9F6F" w:rsidR="00336BC0" w:rsidRPr="00336BC0" w:rsidRDefault="00336BC0" w:rsidP="00336BC0">
      <w:r>
        <w:t>3.2 For Complete CR</w:t>
      </w:r>
      <w:r w:rsidR="00D57E88">
        <w:t xml:space="preserve"> “</w:t>
      </w:r>
      <w:r w:rsidR="00D57E88" w:rsidRPr="00D57E88">
        <w:t>R2-22xxxxx RRC Positioning CR_v00</w:t>
      </w:r>
      <w:r w:rsidR="00D57E88">
        <w:t>”</w:t>
      </w:r>
    </w:p>
    <w:p w14:paraId="2FAA19AB" w14:textId="1C50A514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 xml:space="preserve">Please provide the comments on the </w:t>
      </w:r>
      <w:hyperlink r:id="rId14" w:history="1">
        <w:r w:rsidRPr="00336BC0">
          <w:rPr>
            <w:rStyle w:val="Hyperlink"/>
            <w:b/>
            <w:lang w:eastAsia="zh-CN"/>
          </w:rPr>
          <w:t>CR</w:t>
        </w:r>
      </w:hyperlink>
      <w:r>
        <w:rPr>
          <w:b/>
          <w:lang w:eastAsia="zh-CN"/>
        </w:rPr>
        <w:t xml:space="preserve">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3D1ECE0F" w:rsidR="009D5DE3" w:rsidRPr="00B31698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C" w14:textId="6DA71007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5"/>
          <w:footerReference w:type="defaul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1" w:name="_In-sequence_SDU_delivery"/>
      <w:bookmarkEnd w:id="1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B146E" w14:textId="77777777" w:rsidR="00E11F4C" w:rsidRDefault="00E11F4C">
      <w:r>
        <w:separator/>
      </w:r>
    </w:p>
  </w:endnote>
  <w:endnote w:type="continuationSeparator" w:id="0">
    <w:p w14:paraId="60D5964B" w14:textId="77777777" w:rsidR="00E11F4C" w:rsidRDefault="00E11F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9C112" w14:textId="77777777" w:rsidR="00336BC0" w:rsidRDefault="00336BC0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1CCF" w14:textId="77777777" w:rsidR="00E11F4C" w:rsidRDefault="00E11F4C">
      <w:r>
        <w:separator/>
      </w:r>
    </w:p>
  </w:footnote>
  <w:footnote w:type="continuationSeparator" w:id="0">
    <w:p w14:paraId="23C3B709" w14:textId="77777777" w:rsidR="00E11F4C" w:rsidRDefault="00E11F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18A31" w14:textId="77777777" w:rsidR="00336BC0" w:rsidRDefault="00336BC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 w:numId="29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8-e/Docs/R2-2205811.zi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18-e/Inbox/Drafts/%5BOffline-623%5D%5BPOS%5D%2038331%20positioning%20CR%20(Ericsson)/R2-22xxxxx%20RRC%20Positioning%20CR_v00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9D4DA3-C7FB-487C-9522-B052E5AFC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1</TotalTime>
  <Pages>4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394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</cp:lastModifiedBy>
  <cp:revision>2</cp:revision>
  <cp:lastPrinted>2008-01-31T07:09:00Z</cp:lastPrinted>
  <dcterms:created xsi:type="dcterms:W3CDTF">2022-05-11T04:57:00Z</dcterms:created>
  <dcterms:modified xsi:type="dcterms:W3CDTF">2022-05-11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